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E0A27" w14:textId="53704E61" w:rsidR="009C2D81" w:rsidRDefault="00E40802" w:rsidP="00396D68">
      <w:pPr>
        <w:jc w:val="center"/>
        <w:rPr>
          <w:b/>
          <w:sz w:val="24"/>
          <w:szCs w:val="24"/>
        </w:rPr>
      </w:pPr>
      <w:r>
        <w:rPr>
          <w:b/>
          <w:sz w:val="24"/>
          <w:szCs w:val="24"/>
        </w:rPr>
        <w:t>NEST Board</w:t>
      </w:r>
      <w:r w:rsidR="00396D68" w:rsidRPr="00396D68">
        <w:rPr>
          <w:b/>
          <w:sz w:val="24"/>
          <w:szCs w:val="24"/>
        </w:rPr>
        <w:t xml:space="preserve"> Meeting</w:t>
      </w:r>
    </w:p>
    <w:p w14:paraId="2C286E62" w14:textId="14ABF39A" w:rsidR="00396D68" w:rsidRDefault="00012E1A" w:rsidP="00396D68">
      <w:pPr>
        <w:jc w:val="center"/>
        <w:rPr>
          <w:b/>
          <w:sz w:val="24"/>
          <w:szCs w:val="24"/>
        </w:rPr>
      </w:pPr>
      <w:r>
        <w:rPr>
          <w:b/>
          <w:sz w:val="24"/>
          <w:szCs w:val="24"/>
        </w:rPr>
        <w:t>September 17</w:t>
      </w:r>
      <w:r w:rsidR="00396D68">
        <w:rPr>
          <w:b/>
          <w:sz w:val="24"/>
          <w:szCs w:val="24"/>
        </w:rPr>
        <w:t>, 2020</w:t>
      </w:r>
    </w:p>
    <w:p w14:paraId="1FD395F6" w14:textId="56E312CF" w:rsidR="00396D68" w:rsidRDefault="00396D68" w:rsidP="00396D68">
      <w:pPr>
        <w:rPr>
          <w:sz w:val="24"/>
          <w:szCs w:val="24"/>
        </w:rPr>
      </w:pPr>
      <w:bookmarkStart w:id="0" w:name="_GoBack"/>
      <w:bookmarkEnd w:id="0"/>
      <w:r>
        <w:rPr>
          <w:b/>
          <w:sz w:val="24"/>
          <w:szCs w:val="24"/>
        </w:rPr>
        <w:t>Present:</w:t>
      </w:r>
      <w:r w:rsidR="003D41ED">
        <w:rPr>
          <w:b/>
          <w:sz w:val="24"/>
          <w:szCs w:val="24"/>
        </w:rPr>
        <w:t xml:space="preserve"> </w:t>
      </w:r>
      <w:proofErr w:type="spellStart"/>
      <w:r w:rsidR="003D41ED" w:rsidRPr="004D2276">
        <w:rPr>
          <w:sz w:val="24"/>
          <w:szCs w:val="24"/>
        </w:rPr>
        <w:t>Cris</w:t>
      </w:r>
      <w:proofErr w:type="spellEnd"/>
      <w:r w:rsidR="003D41ED" w:rsidRPr="004D2276">
        <w:rPr>
          <w:sz w:val="24"/>
          <w:szCs w:val="24"/>
        </w:rPr>
        <w:t xml:space="preserve"> Riedel</w:t>
      </w:r>
      <w:r w:rsidR="003D41ED">
        <w:rPr>
          <w:sz w:val="24"/>
          <w:szCs w:val="24"/>
        </w:rPr>
        <w:t>, Deb Roe</w:t>
      </w:r>
      <w:r w:rsidR="00E72372">
        <w:rPr>
          <w:sz w:val="24"/>
          <w:szCs w:val="24"/>
        </w:rPr>
        <w:t xml:space="preserve">, </w:t>
      </w:r>
      <w:r w:rsidR="006C0B80">
        <w:rPr>
          <w:sz w:val="24"/>
          <w:szCs w:val="24"/>
        </w:rPr>
        <w:t>Linda Schuyler Ford</w:t>
      </w:r>
      <w:r w:rsidR="00E72372">
        <w:rPr>
          <w:sz w:val="24"/>
          <w:szCs w:val="24"/>
        </w:rPr>
        <w:t>, Lynn</w:t>
      </w:r>
      <w:r w:rsidR="004D2276">
        <w:rPr>
          <w:sz w:val="24"/>
          <w:szCs w:val="24"/>
        </w:rPr>
        <w:t xml:space="preserve"> </w:t>
      </w:r>
      <w:proofErr w:type="spellStart"/>
      <w:r w:rsidR="004D2276">
        <w:rPr>
          <w:sz w:val="24"/>
          <w:szCs w:val="24"/>
        </w:rPr>
        <w:t>Schweikart</w:t>
      </w:r>
      <w:proofErr w:type="spellEnd"/>
      <w:r w:rsidR="00E72372">
        <w:rPr>
          <w:sz w:val="24"/>
          <w:szCs w:val="24"/>
        </w:rPr>
        <w:t xml:space="preserve">, Chris </w:t>
      </w:r>
      <w:proofErr w:type="spellStart"/>
      <w:r w:rsidR="00E72372">
        <w:rPr>
          <w:sz w:val="24"/>
          <w:szCs w:val="24"/>
        </w:rPr>
        <w:t>Donnald</w:t>
      </w:r>
      <w:proofErr w:type="spellEnd"/>
      <w:r w:rsidR="004D2276">
        <w:rPr>
          <w:sz w:val="24"/>
          <w:szCs w:val="24"/>
        </w:rPr>
        <w:t>, Rona Leventhal</w:t>
      </w:r>
      <w:r w:rsidR="006C0B80">
        <w:rPr>
          <w:sz w:val="24"/>
          <w:szCs w:val="24"/>
        </w:rPr>
        <w:t xml:space="preserve">, </w:t>
      </w:r>
      <w:r w:rsidR="006C0B80" w:rsidRPr="0006467C">
        <w:rPr>
          <w:sz w:val="24"/>
          <w:szCs w:val="24"/>
        </w:rPr>
        <w:t>Mike</w:t>
      </w:r>
      <w:r w:rsidR="006C0B80">
        <w:rPr>
          <w:sz w:val="24"/>
          <w:szCs w:val="24"/>
        </w:rPr>
        <w:t xml:space="preserve"> Lockett</w:t>
      </w:r>
      <w:r w:rsidR="00493E26">
        <w:rPr>
          <w:sz w:val="24"/>
          <w:szCs w:val="24"/>
        </w:rPr>
        <w:t xml:space="preserve">, Barbara </w:t>
      </w:r>
      <w:proofErr w:type="spellStart"/>
      <w:r w:rsidR="00493E26">
        <w:rPr>
          <w:sz w:val="24"/>
          <w:szCs w:val="24"/>
        </w:rPr>
        <w:t>Aliprantis</w:t>
      </w:r>
      <w:proofErr w:type="spellEnd"/>
      <w:r w:rsidR="00012E1A">
        <w:rPr>
          <w:sz w:val="24"/>
          <w:szCs w:val="24"/>
        </w:rPr>
        <w:t>, Gail Herman</w:t>
      </w:r>
    </w:p>
    <w:p w14:paraId="132CB704" w14:textId="3DC5E8AC" w:rsidR="004D3BB1" w:rsidRDefault="00B25889" w:rsidP="00396D68">
      <w:pPr>
        <w:rPr>
          <w:sz w:val="24"/>
          <w:szCs w:val="24"/>
        </w:rPr>
      </w:pPr>
      <w:r w:rsidRPr="00B25889">
        <w:rPr>
          <w:b/>
          <w:sz w:val="24"/>
          <w:szCs w:val="24"/>
        </w:rPr>
        <w:t>Meeting Start:</w:t>
      </w:r>
      <w:r w:rsidR="004D2276">
        <w:rPr>
          <w:sz w:val="24"/>
          <w:szCs w:val="24"/>
        </w:rPr>
        <w:t xml:space="preserve"> </w:t>
      </w:r>
      <w:r w:rsidR="00F86222">
        <w:rPr>
          <w:sz w:val="24"/>
          <w:szCs w:val="24"/>
        </w:rPr>
        <w:t>3:05</w:t>
      </w:r>
      <w:r>
        <w:rPr>
          <w:sz w:val="24"/>
          <w:szCs w:val="24"/>
        </w:rPr>
        <w:t>PM</w:t>
      </w:r>
    </w:p>
    <w:p w14:paraId="045B31ED" w14:textId="77777777" w:rsidR="002F7277" w:rsidRDefault="002F7277" w:rsidP="00396D68">
      <w:pPr>
        <w:rPr>
          <w:b/>
          <w:sz w:val="24"/>
          <w:szCs w:val="24"/>
        </w:rPr>
      </w:pPr>
      <w:r>
        <w:rPr>
          <w:b/>
          <w:sz w:val="24"/>
          <w:szCs w:val="24"/>
        </w:rPr>
        <w:t>Call to Order</w:t>
      </w:r>
    </w:p>
    <w:p w14:paraId="0D7FB113" w14:textId="05233D5B" w:rsidR="004D2276" w:rsidRDefault="004D2276" w:rsidP="00396D68">
      <w:pPr>
        <w:rPr>
          <w:sz w:val="24"/>
          <w:szCs w:val="24"/>
        </w:rPr>
      </w:pPr>
      <w:r>
        <w:rPr>
          <w:b/>
          <w:sz w:val="24"/>
          <w:szCs w:val="24"/>
        </w:rPr>
        <w:t>Motion to</w:t>
      </w:r>
      <w:r w:rsidR="00CE0BFB">
        <w:rPr>
          <w:b/>
          <w:sz w:val="24"/>
          <w:szCs w:val="24"/>
        </w:rPr>
        <w:t xml:space="preserve"> Approve Minutes</w:t>
      </w:r>
      <w:r w:rsidR="00493E26">
        <w:rPr>
          <w:b/>
          <w:sz w:val="24"/>
          <w:szCs w:val="24"/>
        </w:rPr>
        <w:t>: Approved (6</w:t>
      </w:r>
      <w:r>
        <w:rPr>
          <w:b/>
          <w:sz w:val="24"/>
          <w:szCs w:val="24"/>
        </w:rPr>
        <w:t xml:space="preserve">) </w:t>
      </w:r>
      <w:r w:rsidRPr="004D2276">
        <w:rPr>
          <w:sz w:val="24"/>
          <w:szCs w:val="24"/>
        </w:rPr>
        <w:t>Motion by</w:t>
      </w:r>
      <w:r w:rsidR="00012E1A">
        <w:rPr>
          <w:sz w:val="24"/>
          <w:szCs w:val="24"/>
        </w:rPr>
        <w:t xml:space="preserve"> </w:t>
      </w:r>
      <w:proofErr w:type="spellStart"/>
      <w:r w:rsidR="00F86222">
        <w:rPr>
          <w:sz w:val="24"/>
          <w:szCs w:val="24"/>
        </w:rPr>
        <w:t>Cris</w:t>
      </w:r>
      <w:proofErr w:type="spellEnd"/>
      <w:r w:rsidRPr="004D2276">
        <w:rPr>
          <w:sz w:val="24"/>
          <w:szCs w:val="24"/>
        </w:rPr>
        <w:t>, Seconded by</w:t>
      </w:r>
      <w:r w:rsidR="00F86222">
        <w:rPr>
          <w:sz w:val="24"/>
          <w:szCs w:val="24"/>
        </w:rPr>
        <w:t xml:space="preserve"> Barbara</w:t>
      </w:r>
      <w:r w:rsidR="00012E1A">
        <w:rPr>
          <w:sz w:val="24"/>
          <w:szCs w:val="24"/>
        </w:rPr>
        <w:t xml:space="preserve"> </w:t>
      </w:r>
    </w:p>
    <w:p w14:paraId="48F9ECFD" w14:textId="77777777" w:rsidR="00DD2F11" w:rsidRDefault="00DD2F11" w:rsidP="00396D68">
      <w:pPr>
        <w:rPr>
          <w:bCs/>
          <w:sz w:val="24"/>
          <w:szCs w:val="24"/>
        </w:rPr>
      </w:pPr>
    </w:p>
    <w:p w14:paraId="7B1D831F" w14:textId="2B2E6523" w:rsidR="00012E1A" w:rsidRDefault="00012E1A" w:rsidP="00396D68">
      <w:pPr>
        <w:rPr>
          <w:b/>
          <w:sz w:val="24"/>
          <w:szCs w:val="24"/>
        </w:rPr>
      </w:pPr>
      <w:r w:rsidRPr="00012E1A">
        <w:rPr>
          <w:b/>
          <w:sz w:val="24"/>
          <w:szCs w:val="24"/>
        </w:rPr>
        <w:t>Consent Agenda:</w:t>
      </w:r>
    </w:p>
    <w:p w14:paraId="23C19892" w14:textId="57DB53F0" w:rsidR="004E68FB" w:rsidRDefault="004E68FB" w:rsidP="004E68FB">
      <w:pPr>
        <w:rPr>
          <w:bCs/>
          <w:sz w:val="24"/>
          <w:szCs w:val="24"/>
        </w:rPr>
      </w:pPr>
      <w:r>
        <w:rPr>
          <w:b/>
          <w:sz w:val="24"/>
          <w:szCs w:val="24"/>
        </w:rPr>
        <w:t xml:space="preserve">Motion to Approve Consent Agenda Board Reports: Approved (6) </w:t>
      </w:r>
      <w:r w:rsidRPr="00A13B14">
        <w:rPr>
          <w:bCs/>
          <w:sz w:val="24"/>
          <w:szCs w:val="24"/>
        </w:rPr>
        <w:t>Motion by</w:t>
      </w:r>
      <w:r>
        <w:rPr>
          <w:bCs/>
          <w:sz w:val="24"/>
          <w:szCs w:val="24"/>
        </w:rPr>
        <w:t xml:space="preserve"> </w:t>
      </w:r>
      <w:proofErr w:type="spellStart"/>
      <w:r>
        <w:rPr>
          <w:bCs/>
          <w:sz w:val="24"/>
          <w:szCs w:val="24"/>
        </w:rPr>
        <w:t>Cris</w:t>
      </w:r>
      <w:proofErr w:type="spellEnd"/>
      <w:r w:rsidRPr="00A13B14">
        <w:rPr>
          <w:bCs/>
          <w:sz w:val="24"/>
          <w:szCs w:val="24"/>
        </w:rPr>
        <w:t>, Seconded by</w:t>
      </w:r>
      <w:r>
        <w:rPr>
          <w:bCs/>
          <w:sz w:val="24"/>
          <w:szCs w:val="24"/>
        </w:rPr>
        <w:t xml:space="preserve"> Rona</w:t>
      </w:r>
    </w:p>
    <w:p w14:paraId="2DEACCDA" w14:textId="77777777" w:rsidR="004E68FB" w:rsidRPr="00DD2F11" w:rsidRDefault="004E68FB" w:rsidP="00396D68">
      <w:pPr>
        <w:rPr>
          <w:sz w:val="24"/>
          <w:szCs w:val="24"/>
        </w:rPr>
      </w:pPr>
    </w:p>
    <w:p w14:paraId="4A794A64" w14:textId="370589B7" w:rsidR="00012E1A" w:rsidRDefault="00062E6F" w:rsidP="00012E1A">
      <w:pPr>
        <w:rPr>
          <w:b/>
          <w:sz w:val="24"/>
          <w:szCs w:val="24"/>
        </w:rPr>
      </w:pPr>
      <w:r>
        <w:rPr>
          <w:b/>
          <w:sz w:val="24"/>
          <w:szCs w:val="24"/>
        </w:rPr>
        <w:t>Executive Director</w:t>
      </w:r>
      <w:r w:rsidR="00554DDB">
        <w:rPr>
          <w:b/>
          <w:sz w:val="24"/>
          <w:szCs w:val="24"/>
        </w:rPr>
        <w:t xml:space="preserve"> Report:</w:t>
      </w:r>
      <w:r w:rsidR="00046170">
        <w:rPr>
          <w:b/>
          <w:sz w:val="24"/>
          <w:szCs w:val="24"/>
        </w:rPr>
        <w:t xml:space="preserve"> </w:t>
      </w:r>
    </w:p>
    <w:p w14:paraId="58D3A5E7" w14:textId="0FE85534" w:rsidR="00BB490D" w:rsidRDefault="00DD2F11" w:rsidP="00DD2F11">
      <w:pPr>
        <w:ind w:left="720"/>
        <w:rPr>
          <w:sz w:val="24"/>
          <w:szCs w:val="24"/>
        </w:rPr>
      </w:pPr>
      <w:r w:rsidRPr="00DD2F11">
        <w:rPr>
          <w:b/>
        </w:rPr>
        <w:t>FLY Program</w:t>
      </w:r>
      <w:r>
        <w:rPr>
          <w:b/>
          <w:sz w:val="24"/>
          <w:szCs w:val="24"/>
        </w:rPr>
        <w:t xml:space="preserve">: </w:t>
      </w:r>
      <w:r>
        <w:rPr>
          <w:sz w:val="24"/>
          <w:szCs w:val="24"/>
        </w:rPr>
        <w:t xml:space="preserve">Deb discussed the success of the pilot program and the creation of a promo video for the program which was then presented. </w:t>
      </w:r>
      <w:r w:rsidR="00BB490D">
        <w:rPr>
          <w:sz w:val="24"/>
          <w:szCs w:val="24"/>
        </w:rPr>
        <w:t xml:space="preserve">The pilot program ran for six weeks with two sessions a </w:t>
      </w:r>
      <w:proofErr w:type="spellStart"/>
      <w:proofErr w:type="gramStart"/>
      <w:r w:rsidR="00BB490D">
        <w:rPr>
          <w:sz w:val="24"/>
          <w:szCs w:val="24"/>
        </w:rPr>
        <w:t>week.</w:t>
      </w:r>
      <w:r>
        <w:rPr>
          <w:sz w:val="24"/>
          <w:szCs w:val="24"/>
        </w:rPr>
        <w:t>The</w:t>
      </w:r>
      <w:proofErr w:type="spellEnd"/>
      <w:proofErr w:type="gramEnd"/>
      <w:r>
        <w:rPr>
          <w:sz w:val="24"/>
          <w:szCs w:val="24"/>
        </w:rPr>
        <w:t xml:space="preserve"> FLY Committee determined that this needed to be an ongoing project for promoting storytelling for kids. NEST would provide the initial funding for training groups</w:t>
      </w:r>
      <w:r w:rsidR="006A77A7">
        <w:rPr>
          <w:sz w:val="24"/>
          <w:szCs w:val="24"/>
        </w:rPr>
        <w:t xml:space="preserve"> and mentors</w:t>
      </w:r>
      <w:r>
        <w:rPr>
          <w:sz w:val="24"/>
          <w:szCs w:val="24"/>
        </w:rPr>
        <w:t>. The combined groups would then make up</w:t>
      </w:r>
      <w:r w:rsidR="006A77A7">
        <w:rPr>
          <w:sz w:val="24"/>
          <w:szCs w:val="24"/>
        </w:rPr>
        <w:t xml:space="preserve"> a Worldwide FLY Virtual Guild to continue to provi</w:t>
      </w:r>
      <w:r w:rsidR="004E68FB">
        <w:rPr>
          <w:sz w:val="24"/>
          <w:szCs w:val="24"/>
        </w:rPr>
        <w:t>de an avenue for children story</w:t>
      </w:r>
      <w:r w:rsidR="006A77A7">
        <w:rPr>
          <w:sz w:val="24"/>
          <w:szCs w:val="24"/>
        </w:rPr>
        <w:t>tellers. The mentor must meet a variety of requirements, having experience both with storytelling and working with children. They must also be comfortable with virtual interfaces once the guild takes off, as well as have training in racial and social equity.</w:t>
      </w:r>
      <w:r w:rsidR="00205F35">
        <w:rPr>
          <w:sz w:val="24"/>
          <w:szCs w:val="24"/>
        </w:rPr>
        <w:t xml:space="preserve"> </w:t>
      </w:r>
      <w:r w:rsidR="00EE0485">
        <w:rPr>
          <w:sz w:val="24"/>
          <w:szCs w:val="24"/>
        </w:rPr>
        <w:t xml:space="preserve">Linda volunteered to be a part of the process. </w:t>
      </w:r>
      <w:r w:rsidR="001B0D78">
        <w:rPr>
          <w:sz w:val="24"/>
          <w:szCs w:val="24"/>
        </w:rPr>
        <w:t>Deb brought up the pricing structure. One possibility is to pay the</w:t>
      </w:r>
      <w:r w:rsidR="004E68FB">
        <w:rPr>
          <w:sz w:val="24"/>
          <w:szCs w:val="24"/>
        </w:rPr>
        <w:t xml:space="preserve"> m</w:t>
      </w:r>
      <w:r w:rsidR="001B0D78">
        <w:rPr>
          <w:sz w:val="24"/>
          <w:szCs w:val="24"/>
        </w:rPr>
        <w:t xml:space="preserve">entors </w:t>
      </w:r>
      <w:r w:rsidR="004E68FB">
        <w:rPr>
          <w:sz w:val="24"/>
          <w:szCs w:val="24"/>
        </w:rPr>
        <w:t>at a higher</w:t>
      </w:r>
      <w:r w:rsidR="001B0D78">
        <w:rPr>
          <w:sz w:val="24"/>
          <w:szCs w:val="24"/>
        </w:rPr>
        <w:t xml:space="preserve"> rate, and then pay the trainee’s a stipend since they will be getting training. </w:t>
      </w:r>
      <w:r w:rsidR="00BB490D">
        <w:rPr>
          <w:rFonts w:ascii="Arial" w:hAnsi="Arial" w:cs="Arial"/>
          <w:color w:val="222222"/>
          <w:shd w:val="clear" w:color="auto" w:fill="FFFFFF"/>
        </w:rPr>
        <w:t>Linda had suggested that if some parent</w:t>
      </w:r>
      <w:r w:rsidR="00BB490D">
        <w:rPr>
          <w:rFonts w:ascii="Arial" w:hAnsi="Arial" w:cs="Arial"/>
          <w:color w:val="222222"/>
          <w:shd w:val="clear" w:color="auto" w:fill="FFFFFF"/>
        </w:rPr>
        <w:t>s can pay if they are able.</w:t>
      </w:r>
      <w:r w:rsidR="00BB490D">
        <w:rPr>
          <w:rFonts w:ascii="Arial" w:hAnsi="Arial" w:cs="Arial"/>
          <w:color w:val="222222"/>
          <w:shd w:val="clear" w:color="auto" w:fill="FFFFFF"/>
        </w:rPr>
        <w:t xml:space="preserve"> </w:t>
      </w:r>
      <w:r w:rsidR="00BB490D">
        <w:rPr>
          <w:rFonts w:ascii="Arial" w:hAnsi="Arial" w:cs="Arial"/>
          <w:color w:val="222222"/>
          <w:shd w:val="clear" w:color="auto" w:fill="FFFFFF"/>
        </w:rPr>
        <w:t>Rona suggested having a “Donations a</w:t>
      </w:r>
      <w:r w:rsidR="00BB490D">
        <w:rPr>
          <w:rFonts w:ascii="Arial" w:hAnsi="Arial" w:cs="Arial"/>
          <w:color w:val="222222"/>
          <w:shd w:val="clear" w:color="auto" w:fill="FFFFFF"/>
        </w:rPr>
        <w:t>ccepted to support the FLY Program’s continuation” option.</w:t>
      </w:r>
      <w:r w:rsidR="00BB490D">
        <w:rPr>
          <w:rFonts w:ascii="Arial" w:hAnsi="Arial" w:cs="Arial"/>
          <w:color w:val="222222"/>
          <w:shd w:val="clear" w:color="auto" w:fill="FFFFFF"/>
        </w:rPr>
        <w:t xml:space="preserve"> </w:t>
      </w:r>
      <w:r w:rsidR="008E1451">
        <w:rPr>
          <w:sz w:val="24"/>
          <w:szCs w:val="24"/>
        </w:rPr>
        <w:t xml:space="preserve">Quick discussion regarding the audio of the promotional video. </w:t>
      </w:r>
    </w:p>
    <w:p w14:paraId="6A8114AF" w14:textId="3D8956CC" w:rsidR="00DD2F11" w:rsidRDefault="008E1451" w:rsidP="00DD2F11">
      <w:pPr>
        <w:ind w:left="720"/>
        <w:rPr>
          <w:sz w:val="24"/>
          <w:szCs w:val="24"/>
        </w:rPr>
      </w:pPr>
      <w:r w:rsidRPr="008E1451">
        <w:rPr>
          <w:b/>
          <w:sz w:val="24"/>
          <w:szCs w:val="24"/>
        </w:rPr>
        <w:t>Motion to Approve continuing support for FLY! Program:</w:t>
      </w:r>
      <w:r>
        <w:rPr>
          <w:sz w:val="24"/>
          <w:szCs w:val="24"/>
        </w:rPr>
        <w:t xml:space="preserve"> </w:t>
      </w:r>
      <w:r>
        <w:rPr>
          <w:b/>
          <w:sz w:val="24"/>
          <w:szCs w:val="24"/>
        </w:rPr>
        <w:t>Approved (6)</w:t>
      </w:r>
      <w:r>
        <w:rPr>
          <w:sz w:val="24"/>
          <w:szCs w:val="24"/>
        </w:rPr>
        <w:t xml:space="preserve"> Motion by Linda, Seconded by Barbara</w:t>
      </w:r>
    </w:p>
    <w:p w14:paraId="571BB740" w14:textId="77777777" w:rsidR="004E68FB" w:rsidRDefault="0025372C" w:rsidP="00413A72">
      <w:pPr>
        <w:ind w:left="720"/>
        <w:rPr>
          <w:sz w:val="24"/>
          <w:szCs w:val="24"/>
        </w:rPr>
      </w:pPr>
      <w:r>
        <w:rPr>
          <w:b/>
        </w:rPr>
        <w:t>NEST</w:t>
      </w:r>
      <w:r w:rsidR="00EE0485">
        <w:rPr>
          <w:b/>
        </w:rPr>
        <w:t xml:space="preserve"> Fest Update:</w:t>
      </w:r>
      <w:r w:rsidR="00EE0485">
        <w:rPr>
          <w:sz w:val="24"/>
          <w:szCs w:val="24"/>
        </w:rPr>
        <w:t xml:space="preserve"> Deb</w:t>
      </w:r>
      <w:r>
        <w:rPr>
          <w:sz w:val="24"/>
          <w:szCs w:val="24"/>
        </w:rPr>
        <w:t xml:space="preserve"> mentioned how the lineup and schedule is almost completely set for NEST Fest. People are reaching </w:t>
      </w:r>
      <w:r w:rsidR="00BA6AF2">
        <w:rPr>
          <w:sz w:val="24"/>
          <w:szCs w:val="24"/>
        </w:rPr>
        <w:t xml:space="preserve">out looking to be a part of this program. One of the last pieces that </w:t>
      </w:r>
      <w:r w:rsidR="004E68FB">
        <w:rPr>
          <w:sz w:val="24"/>
          <w:szCs w:val="24"/>
        </w:rPr>
        <w:t>is</w:t>
      </w:r>
      <w:r w:rsidR="00BA6AF2">
        <w:rPr>
          <w:sz w:val="24"/>
          <w:szCs w:val="24"/>
        </w:rPr>
        <w:t xml:space="preserve"> being looked into is finding a technical producer for the event. Looking into a third-party option versus a current NEST member to run the technical aspects of </w:t>
      </w:r>
      <w:r w:rsidR="00BA6AF2">
        <w:rPr>
          <w:sz w:val="24"/>
          <w:szCs w:val="24"/>
        </w:rPr>
        <w:lastRenderedPageBreak/>
        <w:t xml:space="preserve">the event. Deb brought up an idea about having performers submit a video of their performance in the case of connection issues. A discussion of what contingency plans need to be in place for each performer and what they need to agree to ahead of time. </w:t>
      </w:r>
      <w:r w:rsidR="00E36016">
        <w:rPr>
          <w:sz w:val="24"/>
          <w:szCs w:val="24"/>
        </w:rPr>
        <w:t>There was a discussion around looking for sponsors for the event</w:t>
      </w:r>
      <w:r w:rsidR="0036029F">
        <w:rPr>
          <w:sz w:val="24"/>
          <w:szCs w:val="24"/>
        </w:rPr>
        <w:t xml:space="preserve"> and asking minimums for each portion of the event</w:t>
      </w:r>
      <w:r w:rsidR="00E36016">
        <w:rPr>
          <w:sz w:val="24"/>
          <w:szCs w:val="24"/>
        </w:rPr>
        <w:t>. Linda asked to be made aware of potential sponsors to coordinate with her social media outreach efforts.</w:t>
      </w:r>
      <w:r w:rsidR="008C54CD">
        <w:rPr>
          <w:sz w:val="24"/>
          <w:szCs w:val="24"/>
        </w:rPr>
        <w:t xml:space="preserve"> Mike brought up getting links and promotional material available so that it can start being sent out to people and posted online.</w:t>
      </w:r>
      <w:r w:rsidR="00F4536A">
        <w:rPr>
          <w:sz w:val="24"/>
          <w:szCs w:val="24"/>
        </w:rPr>
        <w:t xml:space="preserve"> He also mentioned that he is noticing a real effort to diversify the performances.</w:t>
      </w:r>
    </w:p>
    <w:p w14:paraId="2C05F294" w14:textId="77777777" w:rsidR="004E68FB" w:rsidRDefault="007E137A" w:rsidP="004E68FB">
      <w:pPr>
        <w:rPr>
          <w:sz w:val="24"/>
          <w:szCs w:val="24"/>
        </w:rPr>
      </w:pPr>
      <w:r w:rsidRPr="00413A72">
        <w:rPr>
          <w:b/>
        </w:rPr>
        <w:t>Outreach Report</w:t>
      </w:r>
      <w:r>
        <w:rPr>
          <w:b/>
          <w:sz w:val="24"/>
          <w:szCs w:val="24"/>
        </w:rPr>
        <w:t>:</w:t>
      </w:r>
      <w:r w:rsidR="005A7DE4" w:rsidRPr="005A7DE4">
        <w:rPr>
          <w:sz w:val="24"/>
          <w:szCs w:val="24"/>
        </w:rPr>
        <w:t xml:space="preserve"> </w:t>
      </w:r>
    </w:p>
    <w:p w14:paraId="7813AB4E" w14:textId="5D51F3E1" w:rsidR="004E68FB" w:rsidRDefault="00F4536A" w:rsidP="004E68FB">
      <w:pPr>
        <w:ind w:left="720"/>
        <w:rPr>
          <w:sz w:val="24"/>
          <w:szCs w:val="24"/>
        </w:rPr>
      </w:pPr>
      <w:r>
        <w:rPr>
          <w:sz w:val="24"/>
          <w:szCs w:val="24"/>
        </w:rPr>
        <w:t xml:space="preserve">Linda talked about building up a media bank to use for the various social media sites. It is harder to get good material regarding this during these particular times, and that it will be easier once there are more live performances again. She is </w:t>
      </w:r>
      <w:r w:rsidR="009D4A47">
        <w:rPr>
          <w:sz w:val="24"/>
          <w:szCs w:val="24"/>
        </w:rPr>
        <w:t>reaching out and following smaller groups of interest to try and build up followers. Twitter has seen a 20% increase in followers. She discussed the difference between the public Facebook page and the private one for members, and the use for each of them.</w:t>
      </w:r>
      <w:r w:rsidR="007B7D17">
        <w:rPr>
          <w:sz w:val="24"/>
          <w:szCs w:val="24"/>
        </w:rPr>
        <w:t xml:space="preserve"> Linda is in the process of gathering blog posts for the site and discussed the amount of posts that are currently available. She also asked for board members to submit blogs, and information on how to post blogs onto the website. Either Linda or Chris will add the blogs to the site on a schedule to be determined soon.</w:t>
      </w:r>
      <w:r w:rsidR="00413A72">
        <w:rPr>
          <w:sz w:val="24"/>
          <w:szCs w:val="24"/>
        </w:rPr>
        <w:t xml:space="preserve"> </w:t>
      </w:r>
    </w:p>
    <w:p w14:paraId="7925721B" w14:textId="2C977111" w:rsidR="004E68FB" w:rsidRPr="004E68FB" w:rsidRDefault="004E68FB" w:rsidP="004E68FB">
      <w:pPr>
        <w:rPr>
          <w:sz w:val="24"/>
          <w:szCs w:val="24"/>
        </w:rPr>
      </w:pPr>
      <w:r>
        <w:rPr>
          <w:b/>
          <w:sz w:val="24"/>
          <w:szCs w:val="24"/>
        </w:rPr>
        <w:t>Old Business:</w:t>
      </w:r>
    </w:p>
    <w:p w14:paraId="4C6ABBA1" w14:textId="259FD708" w:rsidR="00413A72" w:rsidRDefault="00413A72" w:rsidP="00413A72">
      <w:pPr>
        <w:ind w:left="720"/>
        <w:rPr>
          <w:sz w:val="24"/>
          <w:szCs w:val="24"/>
        </w:rPr>
      </w:pPr>
      <w:r>
        <w:rPr>
          <w:b/>
        </w:rPr>
        <w:t>Member Book Page:</w:t>
      </w:r>
      <w:r>
        <w:rPr>
          <w:b/>
          <w:sz w:val="24"/>
          <w:szCs w:val="24"/>
        </w:rPr>
        <w:t xml:space="preserve"> </w:t>
      </w:r>
      <w:r>
        <w:rPr>
          <w:sz w:val="24"/>
          <w:szCs w:val="24"/>
        </w:rPr>
        <w:t xml:space="preserve">Chris discussed the new Member Book page and showed the latest version of the page. There was a discussion around the current categories and adding and modifying categories. A Stories for Children and Other category will be added and Collections will be added to Traditional </w:t>
      </w:r>
      <w:r w:rsidR="009C4945">
        <w:rPr>
          <w:sz w:val="24"/>
          <w:szCs w:val="24"/>
        </w:rPr>
        <w:t>Tales.</w:t>
      </w:r>
      <w:r>
        <w:rPr>
          <w:sz w:val="24"/>
          <w:szCs w:val="24"/>
        </w:rPr>
        <w:t xml:space="preserve"> Chris will update the page, submission form, and reach out to members who submitted books already.</w:t>
      </w:r>
    </w:p>
    <w:p w14:paraId="2E674A4D" w14:textId="798E9933" w:rsidR="00413A72" w:rsidRPr="007E137A" w:rsidRDefault="00B73159" w:rsidP="00413A72">
      <w:pPr>
        <w:ind w:left="720"/>
        <w:rPr>
          <w:b/>
          <w:sz w:val="24"/>
          <w:szCs w:val="24"/>
        </w:rPr>
      </w:pPr>
      <w:r>
        <w:rPr>
          <w:b/>
          <w:sz w:val="24"/>
          <w:szCs w:val="24"/>
        </w:rPr>
        <w:t xml:space="preserve">NEST Storytelling Guide: </w:t>
      </w:r>
      <w:r w:rsidRPr="00B73159">
        <w:rPr>
          <w:sz w:val="24"/>
          <w:szCs w:val="24"/>
        </w:rPr>
        <w:t>There was a brief discussion of</w:t>
      </w:r>
      <w:r>
        <w:rPr>
          <w:b/>
          <w:sz w:val="24"/>
          <w:szCs w:val="24"/>
        </w:rPr>
        <w:t xml:space="preserve"> </w:t>
      </w:r>
      <w:r>
        <w:rPr>
          <w:rFonts w:ascii="Arial" w:hAnsi="Arial" w:cs="Arial"/>
          <w:color w:val="222222"/>
          <w:shd w:val="clear" w:color="auto" w:fill="FFFFFF"/>
        </w:rPr>
        <w:t xml:space="preserve">publishing option for the NEST </w:t>
      </w:r>
      <w:r>
        <w:rPr>
          <w:rFonts w:ascii="Arial" w:hAnsi="Arial" w:cs="Arial"/>
          <w:color w:val="222222"/>
          <w:shd w:val="clear" w:color="auto" w:fill="FFFFFF"/>
        </w:rPr>
        <w:t>Storytelling Guide. Board members will send information to Deb if they have any related to publishing.</w:t>
      </w:r>
    </w:p>
    <w:p w14:paraId="3422B412" w14:textId="7CFAD13B" w:rsidR="003210C2" w:rsidRDefault="007E137A" w:rsidP="00396D68">
      <w:pPr>
        <w:rPr>
          <w:b/>
          <w:sz w:val="24"/>
          <w:szCs w:val="24"/>
        </w:rPr>
      </w:pPr>
      <w:r>
        <w:rPr>
          <w:b/>
          <w:sz w:val="24"/>
          <w:szCs w:val="24"/>
        </w:rPr>
        <w:t>New Business</w:t>
      </w:r>
      <w:r w:rsidR="003210C2">
        <w:rPr>
          <w:b/>
          <w:sz w:val="24"/>
          <w:szCs w:val="24"/>
        </w:rPr>
        <w:t>:</w:t>
      </w:r>
      <w:r w:rsidR="005A7DE4">
        <w:rPr>
          <w:b/>
          <w:sz w:val="24"/>
          <w:szCs w:val="24"/>
        </w:rPr>
        <w:t xml:space="preserve"> </w:t>
      </w:r>
      <w:r w:rsidR="005A7DE4" w:rsidRPr="005A7DE4">
        <w:rPr>
          <w:sz w:val="24"/>
          <w:szCs w:val="24"/>
        </w:rPr>
        <w:t>None to report</w:t>
      </w:r>
    </w:p>
    <w:p w14:paraId="24AF5E1E" w14:textId="4144E398" w:rsidR="00D42498" w:rsidRPr="00D42498" w:rsidRDefault="00D42498" w:rsidP="00276C52">
      <w:pPr>
        <w:rPr>
          <w:bCs/>
          <w:sz w:val="24"/>
          <w:szCs w:val="24"/>
        </w:rPr>
      </w:pPr>
      <w:r>
        <w:rPr>
          <w:b/>
          <w:sz w:val="24"/>
          <w:szCs w:val="24"/>
        </w:rPr>
        <w:t xml:space="preserve">Motion to </w:t>
      </w:r>
      <w:r w:rsidR="00DF4F23">
        <w:rPr>
          <w:b/>
          <w:sz w:val="24"/>
          <w:szCs w:val="24"/>
        </w:rPr>
        <w:t>Adjourn</w:t>
      </w:r>
      <w:r>
        <w:rPr>
          <w:b/>
          <w:sz w:val="24"/>
          <w:szCs w:val="24"/>
        </w:rPr>
        <w:t xml:space="preserve">: Approved (6) </w:t>
      </w:r>
      <w:r w:rsidRPr="00A13B14">
        <w:rPr>
          <w:bCs/>
          <w:sz w:val="24"/>
          <w:szCs w:val="24"/>
        </w:rPr>
        <w:t>Motion by</w:t>
      </w:r>
      <w:r>
        <w:rPr>
          <w:bCs/>
          <w:sz w:val="24"/>
          <w:szCs w:val="24"/>
        </w:rPr>
        <w:t xml:space="preserve"> </w:t>
      </w:r>
      <w:proofErr w:type="spellStart"/>
      <w:r>
        <w:rPr>
          <w:bCs/>
          <w:sz w:val="24"/>
          <w:szCs w:val="24"/>
        </w:rPr>
        <w:t>Cris</w:t>
      </w:r>
      <w:proofErr w:type="spellEnd"/>
      <w:r w:rsidRPr="00A13B14">
        <w:rPr>
          <w:bCs/>
          <w:sz w:val="24"/>
          <w:szCs w:val="24"/>
        </w:rPr>
        <w:t>, Seconded by</w:t>
      </w:r>
      <w:r>
        <w:rPr>
          <w:bCs/>
          <w:sz w:val="24"/>
          <w:szCs w:val="24"/>
        </w:rPr>
        <w:t xml:space="preserve"> Mike</w:t>
      </w:r>
    </w:p>
    <w:p w14:paraId="11FC70D1" w14:textId="426BA51C" w:rsidR="00276C52" w:rsidRDefault="00091D53" w:rsidP="00276C52">
      <w:pPr>
        <w:rPr>
          <w:sz w:val="24"/>
          <w:szCs w:val="24"/>
        </w:rPr>
      </w:pPr>
      <w:r>
        <w:rPr>
          <w:sz w:val="24"/>
          <w:szCs w:val="24"/>
        </w:rPr>
        <w:t xml:space="preserve">Next Meeting: </w:t>
      </w:r>
      <w:r w:rsidR="00F86222">
        <w:rPr>
          <w:sz w:val="24"/>
          <w:szCs w:val="24"/>
        </w:rPr>
        <w:t>October</w:t>
      </w:r>
      <w:r>
        <w:rPr>
          <w:sz w:val="24"/>
          <w:szCs w:val="24"/>
        </w:rPr>
        <w:t xml:space="preserve"> </w:t>
      </w:r>
      <w:r w:rsidR="001B162B">
        <w:rPr>
          <w:sz w:val="24"/>
          <w:szCs w:val="24"/>
        </w:rPr>
        <w:t xml:space="preserve">15 </w:t>
      </w:r>
      <w:r>
        <w:rPr>
          <w:sz w:val="24"/>
          <w:szCs w:val="24"/>
        </w:rPr>
        <w:t xml:space="preserve">at </w:t>
      </w:r>
      <w:r w:rsidR="001B162B">
        <w:rPr>
          <w:sz w:val="24"/>
          <w:szCs w:val="24"/>
        </w:rPr>
        <w:t xml:space="preserve">3:00 </w:t>
      </w:r>
      <w:r w:rsidR="0006467C">
        <w:rPr>
          <w:sz w:val="24"/>
          <w:szCs w:val="24"/>
        </w:rPr>
        <w:t>PM</w:t>
      </w:r>
    </w:p>
    <w:p w14:paraId="1C80B913" w14:textId="3D2E4EAD" w:rsidR="00276C52" w:rsidRDefault="00276C52" w:rsidP="00276C52">
      <w:pPr>
        <w:rPr>
          <w:sz w:val="24"/>
          <w:szCs w:val="24"/>
        </w:rPr>
      </w:pPr>
    </w:p>
    <w:p w14:paraId="1148DBC2" w14:textId="6A400F54" w:rsidR="00396D68" w:rsidRPr="00276C52" w:rsidRDefault="00276C52" w:rsidP="00396D68">
      <w:pPr>
        <w:rPr>
          <w:sz w:val="24"/>
          <w:szCs w:val="24"/>
        </w:rPr>
      </w:pPr>
      <w:r>
        <w:rPr>
          <w:sz w:val="24"/>
          <w:szCs w:val="24"/>
        </w:rPr>
        <w:t>Meeting Adjo</w:t>
      </w:r>
      <w:r w:rsidR="00091D53">
        <w:rPr>
          <w:sz w:val="24"/>
          <w:szCs w:val="24"/>
        </w:rPr>
        <w:t xml:space="preserve">urned:  </w:t>
      </w:r>
      <w:r w:rsidR="005A7DE4">
        <w:rPr>
          <w:sz w:val="24"/>
          <w:szCs w:val="24"/>
        </w:rPr>
        <w:t>5:03</w:t>
      </w:r>
      <w:r>
        <w:rPr>
          <w:sz w:val="24"/>
          <w:szCs w:val="24"/>
        </w:rPr>
        <w:t>pm</w:t>
      </w:r>
      <w:r w:rsidR="00A700F7">
        <w:rPr>
          <w:sz w:val="24"/>
          <w:szCs w:val="24"/>
        </w:rPr>
        <w:t xml:space="preserve"> </w:t>
      </w:r>
    </w:p>
    <w:sectPr w:rsidR="00396D68" w:rsidRPr="00276C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9516C"/>
    <w:multiLevelType w:val="hybridMultilevel"/>
    <w:tmpl w:val="DB5A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5D18BE"/>
    <w:multiLevelType w:val="hybridMultilevel"/>
    <w:tmpl w:val="E68C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ARKGxsam5gYWJko6SsGpxcWZ+XkgBca1AE8c9u8sAAAA"/>
  </w:docVars>
  <w:rsids>
    <w:rsidRoot w:val="00765C7F"/>
    <w:rsid w:val="00005C61"/>
    <w:rsid w:val="00012E1A"/>
    <w:rsid w:val="00046170"/>
    <w:rsid w:val="00062E6F"/>
    <w:rsid w:val="0006467C"/>
    <w:rsid w:val="00071181"/>
    <w:rsid w:val="00091D53"/>
    <w:rsid w:val="000A119F"/>
    <w:rsid w:val="000C723D"/>
    <w:rsid w:val="000D342B"/>
    <w:rsid w:val="000F6DCF"/>
    <w:rsid w:val="0011062F"/>
    <w:rsid w:val="00121BCA"/>
    <w:rsid w:val="00121E0C"/>
    <w:rsid w:val="0016152E"/>
    <w:rsid w:val="0016794D"/>
    <w:rsid w:val="00172895"/>
    <w:rsid w:val="00175BA3"/>
    <w:rsid w:val="0018563F"/>
    <w:rsid w:val="0019556E"/>
    <w:rsid w:val="001A325A"/>
    <w:rsid w:val="001B0D78"/>
    <w:rsid w:val="001B162B"/>
    <w:rsid w:val="001B4206"/>
    <w:rsid w:val="001B6F16"/>
    <w:rsid w:val="001F05A5"/>
    <w:rsid w:val="00205F35"/>
    <w:rsid w:val="002239E2"/>
    <w:rsid w:val="00226BE8"/>
    <w:rsid w:val="00232601"/>
    <w:rsid w:val="002414D4"/>
    <w:rsid w:val="0025372C"/>
    <w:rsid w:val="002608B3"/>
    <w:rsid w:val="00276C52"/>
    <w:rsid w:val="002826B0"/>
    <w:rsid w:val="00285845"/>
    <w:rsid w:val="002917B9"/>
    <w:rsid w:val="002A2D2E"/>
    <w:rsid w:val="002A61DC"/>
    <w:rsid w:val="002B4250"/>
    <w:rsid w:val="002B792D"/>
    <w:rsid w:val="002C6E32"/>
    <w:rsid w:val="002F5B69"/>
    <w:rsid w:val="002F7277"/>
    <w:rsid w:val="002F72FB"/>
    <w:rsid w:val="003104E3"/>
    <w:rsid w:val="0031698F"/>
    <w:rsid w:val="003208B5"/>
    <w:rsid w:val="003210C2"/>
    <w:rsid w:val="00333E1C"/>
    <w:rsid w:val="003421E2"/>
    <w:rsid w:val="00355BDB"/>
    <w:rsid w:val="0036029F"/>
    <w:rsid w:val="00361915"/>
    <w:rsid w:val="00396D68"/>
    <w:rsid w:val="003A1572"/>
    <w:rsid w:val="003D41ED"/>
    <w:rsid w:val="003E0F8B"/>
    <w:rsid w:val="00403DF5"/>
    <w:rsid w:val="00406738"/>
    <w:rsid w:val="00413A72"/>
    <w:rsid w:val="00415F1A"/>
    <w:rsid w:val="00424C90"/>
    <w:rsid w:val="0043268C"/>
    <w:rsid w:val="00432B0A"/>
    <w:rsid w:val="00443991"/>
    <w:rsid w:val="00445219"/>
    <w:rsid w:val="004532D4"/>
    <w:rsid w:val="00472428"/>
    <w:rsid w:val="004819D8"/>
    <w:rsid w:val="00493E26"/>
    <w:rsid w:val="004A47EA"/>
    <w:rsid w:val="004D2276"/>
    <w:rsid w:val="004D3BB1"/>
    <w:rsid w:val="004D5ED8"/>
    <w:rsid w:val="004E68FB"/>
    <w:rsid w:val="004F5177"/>
    <w:rsid w:val="00523677"/>
    <w:rsid w:val="00535CA1"/>
    <w:rsid w:val="0055055C"/>
    <w:rsid w:val="00554DDB"/>
    <w:rsid w:val="00556F60"/>
    <w:rsid w:val="00573E27"/>
    <w:rsid w:val="00582D94"/>
    <w:rsid w:val="00597180"/>
    <w:rsid w:val="005A52C8"/>
    <w:rsid w:val="005A7DE4"/>
    <w:rsid w:val="005B2DA8"/>
    <w:rsid w:val="005B51E8"/>
    <w:rsid w:val="00611B26"/>
    <w:rsid w:val="00614EDB"/>
    <w:rsid w:val="0061675A"/>
    <w:rsid w:val="00620AD0"/>
    <w:rsid w:val="00621C52"/>
    <w:rsid w:val="00652332"/>
    <w:rsid w:val="00677ADD"/>
    <w:rsid w:val="006A380B"/>
    <w:rsid w:val="006A77A7"/>
    <w:rsid w:val="006C0B80"/>
    <w:rsid w:val="006C738A"/>
    <w:rsid w:val="006C7AE9"/>
    <w:rsid w:val="006D46B7"/>
    <w:rsid w:val="00741948"/>
    <w:rsid w:val="00747FD6"/>
    <w:rsid w:val="00765C7F"/>
    <w:rsid w:val="00774D56"/>
    <w:rsid w:val="00777084"/>
    <w:rsid w:val="007779E8"/>
    <w:rsid w:val="007A4DC5"/>
    <w:rsid w:val="007B7D17"/>
    <w:rsid w:val="007C42A8"/>
    <w:rsid w:val="007E137A"/>
    <w:rsid w:val="0084640D"/>
    <w:rsid w:val="00860916"/>
    <w:rsid w:val="00884144"/>
    <w:rsid w:val="008965BB"/>
    <w:rsid w:val="008977FD"/>
    <w:rsid w:val="008A7A81"/>
    <w:rsid w:val="008B0277"/>
    <w:rsid w:val="008B6BE8"/>
    <w:rsid w:val="008C54CD"/>
    <w:rsid w:val="008E1451"/>
    <w:rsid w:val="00904BA7"/>
    <w:rsid w:val="00954348"/>
    <w:rsid w:val="009576F4"/>
    <w:rsid w:val="009B1856"/>
    <w:rsid w:val="009B23DC"/>
    <w:rsid w:val="009B3B58"/>
    <w:rsid w:val="009B6965"/>
    <w:rsid w:val="009C2D81"/>
    <w:rsid w:val="009C4945"/>
    <w:rsid w:val="009D1817"/>
    <w:rsid w:val="009D2091"/>
    <w:rsid w:val="009D4A47"/>
    <w:rsid w:val="00A13B14"/>
    <w:rsid w:val="00A27132"/>
    <w:rsid w:val="00A318E2"/>
    <w:rsid w:val="00A5336F"/>
    <w:rsid w:val="00A6527A"/>
    <w:rsid w:val="00A700F7"/>
    <w:rsid w:val="00A94449"/>
    <w:rsid w:val="00AA2249"/>
    <w:rsid w:val="00AB2DCF"/>
    <w:rsid w:val="00AC6210"/>
    <w:rsid w:val="00AE271F"/>
    <w:rsid w:val="00B00C70"/>
    <w:rsid w:val="00B11F68"/>
    <w:rsid w:val="00B25889"/>
    <w:rsid w:val="00B36346"/>
    <w:rsid w:val="00B616B6"/>
    <w:rsid w:val="00B63DFB"/>
    <w:rsid w:val="00B73159"/>
    <w:rsid w:val="00B9322E"/>
    <w:rsid w:val="00BA6AF2"/>
    <w:rsid w:val="00BB490D"/>
    <w:rsid w:val="00BC3BD2"/>
    <w:rsid w:val="00BD1669"/>
    <w:rsid w:val="00BD3E2A"/>
    <w:rsid w:val="00BE6C37"/>
    <w:rsid w:val="00BE7112"/>
    <w:rsid w:val="00C3665E"/>
    <w:rsid w:val="00C561EE"/>
    <w:rsid w:val="00C66A8D"/>
    <w:rsid w:val="00C746BB"/>
    <w:rsid w:val="00C77EED"/>
    <w:rsid w:val="00C84C44"/>
    <w:rsid w:val="00CE0BFB"/>
    <w:rsid w:val="00CE56DC"/>
    <w:rsid w:val="00D42498"/>
    <w:rsid w:val="00DB55CE"/>
    <w:rsid w:val="00DD2F11"/>
    <w:rsid w:val="00DD6B1F"/>
    <w:rsid w:val="00DF4F23"/>
    <w:rsid w:val="00E10DA0"/>
    <w:rsid w:val="00E10F8F"/>
    <w:rsid w:val="00E25ABE"/>
    <w:rsid w:val="00E36016"/>
    <w:rsid w:val="00E40802"/>
    <w:rsid w:val="00E63019"/>
    <w:rsid w:val="00E72372"/>
    <w:rsid w:val="00E82CB7"/>
    <w:rsid w:val="00EB35C0"/>
    <w:rsid w:val="00EE0485"/>
    <w:rsid w:val="00EF2A83"/>
    <w:rsid w:val="00F05905"/>
    <w:rsid w:val="00F3604C"/>
    <w:rsid w:val="00F40041"/>
    <w:rsid w:val="00F4536A"/>
    <w:rsid w:val="00F52B9E"/>
    <w:rsid w:val="00F57003"/>
    <w:rsid w:val="00F84C6F"/>
    <w:rsid w:val="00F86222"/>
    <w:rsid w:val="00FF3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879B9"/>
  <w15:chartTrackingRefBased/>
  <w15:docId w15:val="{5B46F5A7-45BF-4845-AC4A-A11E0BB7E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2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E88F122-F434-4A66-9BF1-B07001721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Roe</dc:creator>
  <cp:keywords/>
  <dc:description/>
  <cp:lastModifiedBy>Deborah Roe</cp:lastModifiedBy>
  <cp:revision>4</cp:revision>
  <dcterms:created xsi:type="dcterms:W3CDTF">2020-09-21T15:26:00Z</dcterms:created>
  <dcterms:modified xsi:type="dcterms:W3CDTF">2020-09-21T15:57:00Z</dcterms:modified>
</cp:coreProperties>
</file>